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D5957" w14:textId="54BB75AA" w:rsidR="00B23D31" w:rsidRPr="00441087" w:rsidRDefault="00FD3BFC" w:rsidP="0008225B">
      <w:pPr>
        <w:spacing w:line="360" w:lineRule="auto"/>
        <w:rPr>
          <w:rFonts w:ascii="Times New Roman" w:hAnsi="Times New Roman" w:cs="Times New Roman"/>
        </w:rPr>
      </w:pPr>
      <w:r w:rsidRPr="00441087">
        <w:rPr>
          <w:rFonts w:ascii="Times New Roman" w:hAnsi="Times New Roman" w:cs="Times New Roman"/>
        </w:rPr>
        <w:t>KELVIN MUINDI,</w:t>
      </w:r>
    </w:p>
    <w:p w14:paraId="65FAD8E3" w14:textId="3056E0D8" w:rsidR="00FD3BFC" w:rsidRPr="00441087" w:rsidRDefault="00FD3BFC" w:rsidP="0008225B">
      <w:pPr>
        <w:spacing w:line="360" w:lineRule="auto"/>
        <w:rPr>
          <w:rFonts w:ascii="Times New Roman" w:hAnsi="Times New Roman" w:cs="Times New Roman"/>
        </w:rPr>
      </w:pPr>
      <w:r w:rsidRPr="00441087">
        <w:rPr>
          <w:rFonts w:ascii="Times New Roman" w:hAnsi="Times New Roman" w:cs="Times New Roman"/>
        </w:rPr>
        <w:t xml:space="preserve">Email: </w:t>
      </w:r>
      <w:hyperlink r:id="rId4" w:history="1">
        <w:r w:rsidRPr="00441087">
          <w:rPr>
            <w:rStyle w:val="Hyperlink"/>
            <w:rFonts w:ascii="Times New Roman" w:hAnsi="Times New Roman" w:cs="Times New Roman"/>
          </w:rPr>
          <w:t>kelvinmuindi10@gmail.com</w:t>
        </w:r>
      </w:hyperlink>
      <w:r w:rsidR="005B251D" w:rsidRPr="00441087">
        <w:rPr>
          <w:rFonts w:ascii="Times New Roman" w:hAnsi="Times New Roman" w:cs="Times New Roman"/>
        </w:rPr>
        <w:t>,</w:t>
      </w:r>
    </w:p>
    <w:p w14:paraId="489EFFCB" w14:textId="0FFC9623" w:rsidR="00FD3BFC" w:rsidRPr="00441087" w:rsidRDefault="00FD3BFC" w:rsidP="0008225B">
      <w:pPr>
        <w:spacing w:line="360" w:lineRule="auto"/>
        <w:rPr>
          <w:rFonts w:ascii="Times New Roman" w:hAnsi="Times New Roman" w:cs="Times New Roman"/>
        </w:rPr>
      </w:pPr>
      <w:r w:rsidRPr="00441087">
        <w:rPr>
          <w:rFonts w:ascii="Times New Roman" w:hAnsi="Times New Roman" w:cs="Times New Roman"/>
        </w:rPr>
        <w:t>Phone Number: +254 704 230 589</w:t>
      </w:r>
      <w:r w:rsidR="005B251D" w:rsidRPr="00441087">
        <w:rPr>
          <w:rFonts w:ascii="Times New Roman" w:hAnsi="Times New Roman" w:cs="Times New Roman"/>
        </w:rPr>
        <w:t>.</w:t>
      </w:r>
    </w:p>
    <w:p w14:paraId="2C141F30" w14:textId="77777777" w:rsidR="00522063" w:rsidRPr="00441087" w:rsidRDefault="00522063" w:rsidP="0008225B">
      <w:pPr>
        <w:spacing w:line="360" w:lineRule="auto"/>
        <w:rPr>
          <w:rFonts w:ascii="Times New Roman" w:hAnsi="Times New Roman" w:cs="Times New Roman"/>
          <w:vertAlign w:val="superscript"/>
        </w:rPr>
      </w:pPr>
    </w:p>
    <w:p w14:paraId="126E1607" w14:textId="6AE48121" w:rsidR="00FD3BFC" w:rsidRPr="00441087" w:rsidRDefault="005B251D" w:rsidP="0008225B">
      <w:pPr>
        <w:spacing w:line="360" w:lineRule="auto"/>
        <w:rPr>
          <w:rFonts w:ascii="Times New Roman" w:hAnsi="Times New Roman" w:cs="Times New Roman"/>
        </w:rPr>
      </w:pPr>
      <w:r w:rsidRPr="00441087">
        <w:rPr>
          <w:rFonts w:ascii="Times New Roman" w:hAnsi="Times New Roman" w:cs="Times New Roman"/>
          <w:vertAlign w:val="superscript"/>
        </w:rPr>
        <w:t xml:space="preserve"> </w:t>
      </w:r>
      <w:r w:rsidR="00766BAA" w:rsidRPr="00441087">
        <w:rPr>
          <w:rFonts w:ascii="Times New Roman" w:hAnsi="Times New Roman" w:cs="Times New Roman"/>
        </w:rPr>
        <w:t>16/</w:t>
      </w:r>
      <w:r w:rsidR="005D132C">
        <w:rPr>
          <w:rFonts w:ascii="Times New Roman" w:hAnsi="Times New Roman" w:cs="Times New Roman"/>
        </w:rPr>
        <w:t>12</w:t>
      </w:r>
      <w:r w:rsidR="00766BAA" w:rsidRPr="00441087">
        <w:rPr>
          <w:rFonts w:ascii="Times New Roman" w:hAnsi="Times New Roman" w:cs="Times New Roman"/>
        </w:rPr>
        <w:t>/202</w:t>
      </w:r>
      <w:r w:rsidR="005D132C">
        <w:rPr>
          <w:rFonts w:ascii="Times New Roman" w:hAnsi="Times New Roman" w:cs="Times New Roman"/>
        </w:rPr>
        <w:t>1</w:t>
      </w:r>
      <w:r w:rsidR="00766BAA" w:rsidRPr="00441087">
        <w:rPr>
          <w:rFonts w:ascii="Times New Roman" w:hAnsi="Times New Roman" w:cs="Times New Roman"/>
        </w:rPr>
        <w:t>.</w:t>
      </w:r>
    </w:p>
    <w:p w14:paraId="20EF29A4" w14:textId="02F27D5B" w:rsidR="00766BAA" w:rsidRPr="00441087" w:rsidRDefault="00766BAA" w:rsidP="0008225B">
      <w:pPr>
        <w:spacing w:line="360" w:lineRule="auto"/>
        <w:rPr>
          <w:rFonts w:ascii="Times New Roman" w:hAnsi="Times New Roman" w:cs="Times New Roman"/>
        </w:rPr>
      </w:pPr>
    </w:p>
    <w:p w14:paraId="2BBFC60E" w14:textId="19523CBB" w:rsidR="0002482C" w:rsidRPr="00565E12" w:rsidRDefault="0002482C" w:rsidP="0008225B">
      <w:pPr>
        <w:spacing w:line="360" w:lineRule="auto"/>
        <w:rPr>
          <w:rFonts w:ascii="Times New Roman" w:hAnsi="Times New Roman" w:cs="Times New Roman"/>
        </w:rPr>
      </w:pPr>
      <w:r w:rsidRPr="00565E12">
        <w:rPr>
          <w:rFonts w:ascii="Times New Roman" w:hAnsi="Times New Roman" w:cs="Times New Roman"/>
        </w:rPr>
        <w:t>Kenya Wildlife Service,</w:t>
      </w:r>
    </w:p>
    <w:p w14:paraId="02F07E38" w14:textId="756E6FBF" w:rsidR="0002482C" w:rsidRPr="00565E12" w:rsidRDefault="0002482C" w:rsidP="0008225B">
      <w:pPr>
        <w:spacing w:line="360" w:lineRule="auto"/>
        <w:rPr>
          <w:rFonts w:ascii="Times New Roman" w:hAnsi="Times New Roman" w:cs="Times New Roman"/>
        </w:rPr>
      </w:pPr>
      <w:r w:rsidRPr="00565E12">
        <w:rPr>
          <w:rFonts w:ascii="Times New Roman" w:hAnsi="Times New Roman" w:cs="Times New Roman"/>
        </w:rPr>
        <w:t>P.O. Box 40241 - 00100, Nairobi Kenya,</w:t>
      </w:r>
    </w:p>
    <w:p w14:paraId="28C1ED0C" w14:textId="5B0B20BF" w:rsidR="00565E12" w:rsidRDefault="00565E12" w:rsidP="0008225B">
      <w:pPr>
        <w:spacing w:line="360" w:lineRule="auto"/>
        <w:rPr>
          <w:rFonts w:ascii="Times New Roman" w:hAnsi="Times New Roman" w:cs="Times New Roman"/>
        </w:rPr>
      </w:pPr>
      <w:r w:rsidRPr="00565E12">
        <w:rPr>
          <w:rFonts w:ascii="Times New Roman" w:hAnsi="Times New Roman" w:cs="Times New Roman"/>
        </w:rPr>
        <w:t>Tel: +254 (20) 2379407</w:t>
      </w:r>
      <w:r w:rsidR="00800DB8">
        <w:rPr>
          <w:rFonts w:ascii="Times New Roman" w:hAnsi="Times New Roman" w:cs="Times New Roman"/>
        </w:rPr>
        <w:t>.</w:t>
      </w:r>
    </w:p>
    <w:p w14:paraId="54F43506" w14:textId="77777777" w:rsidR="00800DB8" w:rsidRPr="00565E12" w:rsidRDefault="00800DB8" w:rsidP="0008225B">
      <w:pPr>
        <w:spacing w:line="360" w:lineRule="auto"/>
        <w:rPr>
          <w:rFonts w:ascii="Times New Roman" w:hAnsi="Times New Roman" w:cs="Times New Roman"/>
        </w:rPr>
      </w:pPr>
    </w:p>
    <w:p w14:paraId="7E4E678A" w14:textId="1F500421" w:rsidR="00766BAA" w:rsidRPr="00441087" w:rsidRDefault="00B555D8" w:rsidP="0008225B">
      <w:pPr>
        <w:spacing w:line="360" w:lineRule="auto"/>
        <w:rPr>
          <w:rFonts w:ascii="Times New Roman" w:hAnsi="Times New Roman" w:cs="Times New Roman"/>
        </w:rPr>
      </w:pPr>
      <w:r w:rsidRPr="00441087">
        <w:rPr>
          <w:rFonts w:ascii="Times New Roman" w:hAnsi="Times New Roman" w:cs="Times New Roman"/>
        </w:rPr>
        <w:t>TO WHOM IT MAY CONCERN</w:t>
      </w:r>
    </w:p>
    <w:p w14:paraId="1F007A8E" w14:textId="3E1433C5" w:rsidR="0008225B" w:rsidRPr="0023621D" w:rsidRDefault="0008225B" w:rsidP="0023621D">
      <w:pPr>
        <w:pStyle w:val="BodyText"/>
        <w:spacing w:before="23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1087">
        <w:rPr>
          <w:rFonts w:ascii="Times New Roman" w:hAnsi="Times New Roman" w:cs="Times New Roman"/>
          <w:color w:val="000000" w:themeColor="text1"/>
          <w:sz w:val="22"/>
          <w:szCs w:val="22"/>
        </w:rPr>
        <w:t>Dear</w:t>
      </w:r>
      <w:r w:rsidR="00456FA4" w:rsidRPr="0044108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ir/Madam</w:t>
      </w:r>
      <w:r w:rsidRPr="002362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</w:p>
    <w:p w14:paraId="396AECD7" w14:textId="77777777" w:rsidR="00B941F0" w:rsidRPr="0023621D" w:rsidRDefault="00B941F0" w:rsidP="0023621D">
      <w:pPr>
        <w:pStyle w:val="BodyText"/>
        <w:spacing w:before="23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009FD5" w14:textId="6CD47F3F" w:rsidR="0023621D" w:rsidRDefault="0008225B" w:rsidP="0023621D">
      <w:pPr>
        <w:pStyle w:val="BodyText"/>
        <w:spacing w:before="23" w:line="360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I’m excited to submit my application for the </w:t>
      </w:r>
      <w:r w:rsidR="00B941F0"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>information technology personnel</w:t>
      </w:r>
      <w:r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osition at </w:t>
      </w:r>
      <w:r w:rsidR="00B941F0"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KWS HQs, Lang’ata. </w:t>
      </w:r>
      <w:r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 </w:t>
      </w:r>
      <w:r w:rsidR="00364CD9"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heard </w:t>
      </w:r>
      <w:r w:rsidR="00565E12"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>about the</w:t>
      </w:r>
      <w:r w:rsidR="00364CD9"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osition via a friend</w:t>
      </w:r>
      <w:r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With a B.S. in Computer Science and over a year of hands-on experience building </w:t>
      </w:r>
      <w:r w:rsidR="00AB224F"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>web-based applications, network installation</w:t>
      </w:r>
      <w:r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>,</w:t>
      </w:r>
      <w:r w:rsidR="00AB224F"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computer maintenance as well as troubleshooting</w:t>
      </w:r>
      <w:r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’m confident that I’d be a strong addition to your team.</w:t>
      </w:r>
    </w:p>
    <w:p w14:paraId="55932E34" w14:textId="77777777" w:rsidR="003728B0" w:rsidRPr="003728B0" w:rsidRDefault="003728B0" w:rsidP="0023621D">
      <w:pPr>
        <w:pStyle w:val="BodyText"/>
        <w:spacing w:before="23" w:line="360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65C8AB0F" w14:textId="6093533E" w:rsidR="0008225B" w:rsidRPr="003728B0" w:rsidRDefault="00032277" w:rsidP="0023621D">
      <w:p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3728B0">
        <w:rPr>
          <w:rFonts w:ascii="Times New Roman" w:hAnsi="Times New Roman" w:cs="Times New Roman"/>
          <w:color w:val="000000" w:themeColor="text1"/>
        </w:rPr>
        <w:t xml:space="preserve">While interning at your organization in 2019, I was privileged to work </w:t>
      </w:r>
      <w:r w:rsidR="00FB75B3" w:rsidRPr="003728B0">
        <w:rPr>
          <w:rFonts w:ascii="Times New Roman" w:hAnsi="Times New Roman" w:cs="Times New Roman"/>
          <w:color w:val="000000" w:themeColor="text1"/>
        </w:rPr>
        <w:t>with the Computer Maintenance Staff on a variety of computer accessories including assembling computers, general maintenance of computers, Networking and Printers, configuring network clients and installation of operating system under windows XP, windows 7 and Windows 10.</w:t>
      </w:r>
    </w:p>
    <w:p w14:paraId="2700544B" w14:textId="7A290383" w:rsidR="0023621D" w:rsidRPr="003728B0" w:rsidRDefault="0023621D" w:rsidP="0023621D">
      <w:pPr>
        <w:pStyle w:val="BodyText"/>
        <w:spacing w:before="23" w:line="360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For your convenience, I’ve attached a </w:t>
      </w:r>
      <w:r w:rsidR="00935163"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curriculum vitae </w:t>
      </w:r>
      <w:r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>that further outlines my relevant skill set, accomplishments, and experience. Thank you for your consideration, and I look forward to hearing from you soon.</w:t>
      </w:r>
    </w:p>
    <w:p w14:paraId="5A91D743" w14:textId="7726D94B" w:rsidR="005B251D" w:rsidRPr="003728B0" w:rsidRDefault="005B251D" w:rsidP="00FD3BFC">
      <w:pPr>
        <w:rPr>
          <w:rFonts w:ascii="Times New Roman" w:hAnsi="Times New Roman" w:cs="Times New Roman"/>
        </w:rPr>
      </w:pPr>
    </w:p>
    <w:p w14:paraId="1621A597" w14:textId="77777777" w:rsidR="00ED168B" w:rsidRPr="003728B0" w:rsidRDefault="00ED168B" w:rsidP="00ED168B">
      <w:pPr>
        <w:pStyle w:val="BodyText"/>
        <w:spacing w:before="23" w:line="286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>Sincerely,</w:t>
      </w:r>
    </w:p>
    <w:p w14:paraId="23DA5C09" w14:textId="77777777" w:rsidR="00ED168B" w:rsidRPr="003728B0" w:rsidRDefault="00ED168B" w:rsidP="00ED168B">
      <w:pPr>
        <w:pStyle w:val="BodyText"/>
        <w:spacing w:before="23" w:line="286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286B06C3" w14:textId="37A307C3" w:rsidR="00ED168B" w:rsidRPr="00800DB8" w:rsidRDefault="00ED168B" w:rsidP="00800DB8">
      <w:pPr>
        <w:pStyle w:val="BodyText"/>
        <w:spacing w:before="23" w:line="286" w:lineRule="auto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728B0">
        <w:rPr>
          <w:rFonts w:ascii="Times New Roman" w:hAnsi="Times New Roman" w:cs="Times New Roman"/>
          <w:color w:val="000000" w:themeColor="text1"/>
          <w:sz w:val="22"/>
          <w:szCs w:val="22"/>
        </w:rPr>
        <w:t>Kelvin Muindi</w:t>
      </w:r>
    </w:p>
    <w:sectPr w:rsidR="00ED168B" w:rsidRPr="00800D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LYwMrQ0MDM1tzBQ0lEKTi0uzszPAykwqgUAjjE4gSwAAAA="/>
  </w:docVars>
  <w:rsids>
    <w:rsidRoot w:val="00FD3BFC"/>
    <w:rsid w:val="0002482C"/>
    <w:rsid w:val="00032277"/>
    <w:rsid w:val="0008225B"/>
    <w:rsid w:val="0023621D"/>
    <w:rsid w:val="00364CD9"/>
    <w:rsid w:val="003728B0"/>
    <w:rsid w:val="003A79BA"/>
    <w:rsid w:val="00441087"/>
    <w:rsid w:val="00456FA4"/>
    <w:rsid w:val="00522063"/>
    <w:rsid w:val="005620F3"/>
    <w:rsid w:val="00565E12"/>
    <w:rsid w:val="005B251D"/>
    <w:rsid w:val="005D132C"/>
    <w:rsid w:val="006E2039"/>
    <w:rsid w:val="00766BAA"/>
    <w:rsid w:val="00800DB8"/>
    <w:rsid w:val="00935163"/>
    <w:rsid w:val="00AB224F"/>
    <w:rsid w:val="00B23D31"/>
    <w:rsid w:val="00B555D8"/>
    <w:rsid w:val="00B941F0"/>
    <w:rsid w:val="00C12205"/>
    <w:rsid w:val="00ED168B"/>
    <w:rsid w:val="00EF6A61"/>
    <w:rsid w:val="00F607AA"/>
    <w:rsid w:val="00FB75B3"/>
    <w:rsid w:val="00FD3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18BA6"/>
  <w15:chartTrackingRefBased/>
  <w15:docId w15:val="{E6AED528-C063-4613-AEB1-0B0098875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3B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3BF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08225B"/>
    <w:pPr>
      <w:widowControl w:val="0"/>
      <w:autoSpaceDE w:val="0"/>
      <w:autoSpaceDN w:val="0"/>
      <w:spacing w:before="20" w:after="0" w:line="240" w:lineRule="auto"/>
      <w:ind w:left="20"/>
    </w:pPr>
    <w:rPr>
      <w:rFonts w:ascii="Open Sans Light" w:eastAsia="Open Sans Light" w:hAnsi="Open Sans Light" w:cs="Open Sans Light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08225B"/>
    <w:rPr>
      <w:rFonts w:ascii="Open Sans Light" w:eastAsia="Open Sans Light" w:hAnsi="Open Sans Light" w:cs="Open Sans Light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elvinmuindi1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_Klvn2019</dc:creator>
  <cp:keywords/>
  <dc:description/>
  <cp:lastModifiedBy>_Klvn2019</cp:lastModifiedBy>
  <cp:revision>26</cp:revision>
  <dcterms:created xsi:type="dcterms:W3CDTF">2021-10-14T14:03:00Z</dcterms:created>
  <dcterms:modified xsi:type="dcterms:W3CDTF">2022-05-20T22:04:00Z</dcterms:modified>
</cp:coreProperties>
</file>